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10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Ryan3Lima.github.io/Quarto-Manuscript-Template/index.ipynb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Quarto-Manuscript-Template/index.ipynb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0-22T17:41:10Z</dcterms:created>
  <dcterms:modified xsi:type="dcterms:W3CDTF">2024-10-22T17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